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1DDD967" w14:textId="77777777" w:rsidR="009A22C2" w:rsidRDefault="002516A9" w:rsidP="0082223F"/>
    <w:p w14:paraId="16EA278D" w14:textId="77777777" w:rsidR="0082223F" w:rsidRDefault="0082223F" w:rsidP="0082223F"/>
    <w:p w14:paraId="2FFC1714" w14:textId="77777777" w:rsidR="0082223F" w:rsidRDefault="0082223F" w:rsidP="0082223F"/>
    <w:p w14:paraId="750E1F59" w14:textId="77777777" w:rsidR="0082223F" w:rsidRDefault="0082223F" w:rsidP="0082223F"/>
    <w:p w14:paraId="39D5854E" w14:textId="77777777" w:rsidR="0082223F" w:rsidRDefault="0082223F" w:rsidP="0082223F"/>
    <w:p w14:paraId="4F67D16F" w14:textId="77777777" w:rsidR="0082223F" w:rsidRDefault="0082223F" w:rsidP="0082223F"/>
    <w:p w14:paraId="5CDA6FD5" w14:textId="6293B43C" w:rsidR="0082223F" w:rsidRDefault="0082223F" w:rsidP="0082223F">
      <w:pPr>
        <w:pStyle w:val="Title"/>
      </w:pPr>
      <w:r>
        <w:t xml:space="preserve">Section 1: Week </w:t>
      </w:r>
      <w:r w:rsidR="006D793E">
        <w:t>1</w:t>
      </w:r>
      <w:r>
        <w:t xml:space="preserve">: </w:t>
      </w:r>
      <w:r w:rsidR="006D793E">
        <w:t>Evaluate Cybersecurity</w:t>
      </w:r>
    </w:p>
    <w:p w14:paraId="4301166B" w14:textId="500A0253" w:rsidR="0082223F" w:rsidRDefault="009A757D" w:rsidP="009A757D">
      <w:pPr>
        <w:pStyle w:val="Subtitle"/>
        <w:tabs>
          <w:tab w:val="left" w:pos="3116"/>
          <w:tab w:val="center" w:pos="4680"/>
        </w:tabs>
        <w:jc w:val="left"/>
      </w:pPr>
      <w:r>
        <w:tab/>
      </w:r>
      <w:r>
        <w:tab/>
      </w:r>
      <w:r w:rsidR="0082223F">
        <w:t>Nate Bachmeier</w:t>
      </w:r>
    </w:p>
    <w:p w14:paraId="1BC5F11F" w14:textId="29DFB929" w:rsidR="0082223F" w:rsidRDefault="0082223F" w:rsidP="0082223F">
      <w:pPr>
        <w:jc w:val="center"/>
      </w:pPr>
      <w:r>
        <w:t>TIM-</w:t>
      </w:r>
      <w:proofErr w:type="gramStart"/>
      <w:r w:rsidR="005C39BA">
        <w:t>7140</w:t>
      </w:r>
      <w:r>
        <w:t>:</w:t>
      </w:r>
      <w:r w:rsidR="005C39BA">
        <w:t>Software</w:t>
      </w:r>
      <w:proofErr w:type="gramEnd"/>
      <w:r w:rsidR="005C39BA">
        <w:t xml:space="preserve"> Engineering</w:t>
      </w:r>
    </w:p>
    <w:p w14:paraId="13BFFB78" w14:textId="18EA1770" w:rsidR="00CB25E9" w:rsidRDefault="005C39BA" w:rsidP="0082223F">
      <w:pPr>
        <w:jc w:val="center"/>
      </w:pPr>
      <w:r>
        <w:t>February 28, 2021</w:t>
      </w:r>
    </w:p>
    <w:p w14:paraId="471EEFD4" w14:textId="1B23D47B" w:rsidR="0082223F" w:rsidRDefault="0082223F" w:rsidP="0082223F">
      <w:pPr>
        <w:jc w:val="center"/>
      </w:pPr>
      <w:r>
        <w:t>North</w:t>
      </w:r>
      <w:r w:rsidR="00B83595">
        <w:t>c</w:t>
      </w:r>
      <w:r>
        <w:t>entral University</w:t>
      </w:r>
    </w:p>
    <w:p w14:paraId="08E36B90" w14:textId="77777777" w:rsidR="0082223F" w:rsidRDefault="0082223F">
      <w:pPr>
        <w:spacing w:line="259" w:lineRule="auto"/>
      </w:pPr>
      <w:r>
        <w:br w:type="page"/>
      </w:r>
    </w:p>
    <w:p w14:paraId="17A23B19" w14:textId="3B2852C7" w:rsidR="0082223F" w:rsidRDefault="00ED3713" w:rsidP="005B7079">
      <w:pPr>
        <w:pStyle w:val="Heading1"/>
      </w:pPr>
      <w:r>
        <w:lastRenderedPageBreak/>
        <w:t xml:space="preserve">Evaluate </w:t>
      </w:r>
      <w:proofErr w:type="spellStart"/>
      <w:r>
        <w:t>CyberSecurity</w:t>
      </w:r>
      <w:proofErr w:type="spellEnd"/>
    </w:p>
    <w:sectPr w:rsidR="0082223F" w:rsidSect="00877007">
      <w:headerReference w:type="default" r:id="rId7"/>
      <w:pgSz w:w="12240" w:h="15840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41B4DE0" w14:textId="77777777" w:rsidR="002516A9" w:rsidRDefault="002516A9" w:rsidP="0082223F">
      <w:pPr>
        <w:spacing w:line="240" w:lineRule="auto"/>
      </w:pPr>
      <w:r>
        <w:separator/>
      </w:r>
    </w:p>
  </w:endnote>
  <w:endnote w:type="continuationSeparator" w:id="0">
    <w:p w14:paraId="71535836" w14:textId="77777777" w:rsidR="002516A9" w:rsidRDefault="002516A9" w:rsidP="0082223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F683FBB" w14:textId="77777777" w:rsidR="002516A9" w:rsidRDefault="002516A9" w:rsidP="0082223F">
      <w:pPr>
        <w:spacing w:line="240" w:lineRule="auto"/>
      </w:pPr>
      <w:r>
        <w:separator/>
      </w:r>
    </w:p>
  </w:footnote>
  <w:footnote w:type="continuationSeparator" w:id="0">
    <w:p w14:paraId="11CF0328" w14:textId="77777777" w:rsidR="002516A9" w:rsidRDefault="002516A9" w:rsidP="0082223F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5B0E3DB" w14:textId="59223E38" w:rsidR="00877007" w:rsidRDefault="00877007" w:rsidP="00877007">
    <w:pPr>
      <w:pStyle w:val="Header"/>
    </w:pPr>
    <w:r w:rsidRPr="00877007">
      <w:t>TIM-</w:t>
    </w:r>
    <w:r w:rsidR="00B13ADF">
      <w:t>7</w:t>
    </w:r>
    <w:r w:rsidR="00D0165E">
      <w:t>1</w:t>
    </w:r>
    <w:r w:rsidR="005C39BA">
      <w:t>40</w:t>
    </w:r>
    <w:r w:rsidRPr="00877007">
      <w:t xml:space="preserve">: </w:t>
    </w:r>
    <w:r w:rsidR="005C39BA">
      <w:t>Software Engineering</w:t>
    </w:r>
    <w:r w:rsidR="00D0165E">
      <w:tab/>
    </w:r>
    <w:r>
      <w:tab/>
    </w:r>
    <w:sdt>
      <w:sdtPr>
        <w:id w:val="974264468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sdtContent>
    </w:sdt>
  </w:p>
  <w:p w14:paraId="135FA187" w14:textId="77777777" w:rsidR="0082223F" w:rsidRPr="00877007" w:rsidRDefault="0082223F" w:rsidP="00877007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AyMDE2NjG3NDQyMDdS0lEKTi0uzszPAymwrAUAUQTKiiwAAAA="/>
  </w:docVars>
  <w:rsids>
    <w:rsidRoot w:val="0082223F"/>
    <w:rsid w:val="00036708"/>
    <w:rsid w:val="00036F58"/>
    <w:rsid w:val="00183597"/>
    <w:rsid w:val="001B27C4"/>
    <w:rsid w:val="002516A9"/>
    <w:rsid w:val="002806B7"/>
    <w:rsid w:val="003F4714"/>
    <w:rsid w:val="00401D65"/>
    <w:rsid w:val="004223E8"/>
    <w:rsid w:val="00424108"/>
    <w:rsid w:val="004A784B"/>
    <w:rsid w:val="005B7079"/>
    <w:rsid w:val="005C39BA"/>
    <w:rsid w:val="006D793E"/>
    <w:rsid w:val="0073677D"/>
    <w:rsid w:val="0082223F"/>
    <w:rsid w:val="00877007"/>
    <w:rsid w:val="008B5129"/>
    <w:rsid w:val="009A757D"/>
    <w:rsid w:val="00B13ADF"/>
    <w:rsid w:val="00B83595"/>
    <w:rsid w:val="00C54DC8"/>
    <w:rsid w:val="00C73692"/>
    <w:rsid w:val="00C93BB7"/>
    <w:rsid w:val="00CB25E9"/>
    <w:rsid w:val="00D0165E"/>
    <w:rsid w:val="00D75C7B"/>
    <w:rsid w:val="00D85C7B"/>
    <w:rsid w:val="00DE2224"/>
    <w:rsid w:val="00E234E9"/>
    <w:rsid w:val="00ED37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0C3E9D4"/>
  <w15:chartTrackingRefBased/>
  <w15:docId w15:val="{6B0DDD95-169B-4230-95AF-30F872ED17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2223F"/>
    <w:rPr>
      <w:rFonts w:ascii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82223F"/>
    <w:pPr>
      <w:jc w:val="center"/>
      <w:outlineLvl w:val="0"/>
    </w:pPr>
    <w:rPr>
      <w:b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2223F"/>
    <w:pPr>
      <w:outlineLvl w:val="1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82223F"/>
    <w:pPr>
      <w:jc w:val="center"/>
    </w:pPr>
    <w:rPr>
      <w:b/>
    </w:rPr>
  </w:style>
  <w:style w:type="character" w:customStyle="1" w:styleId="TitleChar">
    <w:name w:val="Title Char"/>
    <w:basedOn w:val="DefaultParagraphFont"/>
    <w:link w:val="Title"/>
    <w:uiPriority w:val="10"/>
    <w:rsid w:val="0082223F"/>
    <w:rPr>
      <w:rFonts w:ascii="Times New Roman" w:hAnsi="Times New Roman" w:cs="Times New Roman"/>
      <w:b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82223F"/>
    <w:pPr>
      <w:jc w:val="center"/>
    </w:pPr>
  </w:style>
  <w:style w:type="character" w:customStyle="1" w:styleId="SubtitleChar">
    <w:name w:val="Subtitle Char"/>
    <w:basedOn w:val="DefaultParagraphFont"/>
    <w:link w:val="Subtitle"/>
    <w:uiPriority w:val="11"/>
    <w:rsid w:val="0082223F"/>
    <w:rPr>
      <w:rFonts w:ascii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82223F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2223F"/>
    <w:rPr>
      <w:rFonts w:ascii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82223F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2223F"/>
    <w:rPr>
      <w:rFonts w:ascii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82223F"/>
    <w:rPr>
      <w:rFonts w:ascii="Times New Roman" w:hAnsi="Times New Roman" w:cs="Times New Roman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82223F"/>
    <w:rPr>
      <w:rFonts w:ascii="Times New Roman" w:hAnsi="Times New Roman" w:cs="Times New Roman"/>
      <w:b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5B7079"/>
    <w:pPr>
      <w:spacing w:after="200" w:line="240" w:lineRule="auto"/>
      <w:jc w:val="center"/>
    </w:pPr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A6BE155-877F-4449-9311-CC2D0A1B8B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68</TotalTime>
  <Pages>2</Pages>
  <Words>24</Words>
  <Characters>13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e Bachmeier</dc:creator>
  <cp:keywords/>
  <dc:description/>
  <cp:lastModifiedBy>Nate Bachmeier</cp:lastModifiedBy>
  <cp:revision>15</cp:revision>
  <dcterms:created xsi:type="dcterms:W3CDTF">2019-05-19T17:38:00Z</dcterms:created>
  <dcterms:modified xsi:type="dcterms:W3CDTF">2021-02-28T16:55:00Z</dcterms:modified>
</cp:coreProperties>
</file>